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B1C8C" w:rsidRDefault="00000000">
      <w:pPr>
        <w:pStyle w:val="Title"/>
      </w:pPr>
      <w:r>
        <w:t>HW</w:t>
      </w:r>
    </w:p>
    <w:p w:rsidR="00DB1C8C" w:rsidRDefault="00000000">
      <w:pPr>
        <w:pStyle w:val="Heading2"/>
      </w:pPr>
      <w:bookmarkStart w:id="0" w:name="r-markdown"/>
      <w:r>
        <w:t>R Markdown</w:t>
      </w:r>
    </w:p>
    <w:p w:rsidR="00DB1C8C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DB1C8C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DB1C8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DB1C8C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DB1C8C" w:rsidRDefault="00000000">
      <w:pPr>
        <w:pStyle w:val="Heading2"/>
      </w:pPr>
      <w:bookmarkStart w:id="1" w:name="including-plots"/>
      <w:bookmarkEnd w:id="0"/>
      <w:r>
        <w:t>Including Plots</w:t>
      </w:r>
    </w:p>
    <w:p w:rsidR="00DB1C8C" w:rsidRDefault="00000000">
      <w:pPr>
        <w:pStyle w:val="FirstParagraph"/>
      </w:pPr>
      <w:r>
        <w:t>You can also embed plots, for example:</w:t>
      </w:r>
    </w:p>
    <w:p w:rsidR="00DB1C8C" w:rsidRDefault="0000000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C8C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DB1C8C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9512E" w:rsidRDefault="0029512E">
      <w:pPr>
        <w:spacing w:after="0"/>
      </w:pPr>
      <w:r>
        <w:separator/>
      </w:r>
    </w:p>
  </w:endnote>
  <w:endnote w:type="continuationSeparator" w:id="0">
    <w:p w:rsidR="0029512E" w:rsidRDefault="002951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9512E" w:rsidRDefault="0029512E">
      <w:r>
        <w:separator/>
      </w:r>
    </w:p>
  </w:footnote>
  <w:footnote w:type="continuationSeparator" w:id="0">
    <w:p w:rsidR="0029512E" w:rsidRDefault="002951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0292E" w:rsidRDefault="0010292E">
    <w:pPr>
      <w:pStyle w:val="Header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18B8733" wp14:editId="10CE967B">
              <wp:simplePos x="0" y="0"/>
              <wp:positionH relativeFrom="column">
                <wp:posOffset>-941560</wp:posOffset>
              </wp:positionH>
              <wp:positionV relativeFrom="paragraph">
                <wp:posOffset>441860</wp:posOffset>
              </wp:positionV>
              <wp:extent cx="7887335" cy="2540"/>
              <wp:effectExtent l="50800" t="25400" r="88265" b="9906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887335" cy="2540"/>
                      </a:xfrm>
                      <a:prstGeom prst="line">
                        <a:avLst/>
                      </a:prstGeom>
                      <a:ln w="25400"/>
                      <a:effectLst>
                        <a:outerShdw blurRad="40005" dist="20320" dir="5400000" algn="tl" rotWithShape="0">
                          <a:prstClr val="black">
                            <a:alpha val="38000"/>
                          </a:prstClr>
                        </a:outerShdw>
                      </a:effectLst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539F23B" id="Straight Connector 1" o:spid="_x0000_s1026" style="position:absolute;flip:y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4.15pt,34.8pt" to="546.9pt,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" strokecolor="black [3200]" strokeweight="2pt">
              <v:shadow on="t" color="black" opacity="24903f" origin="-.5,-.5" offset="0,1.6pt"/>
            </v:line>
          </w:pict>
        </mc:Fallback>
      </mc:AlternateContent>
    </w:r>
    <w:r>
      <w:rPr>
        <w:rFonts w:hint="eastAsia"/>
        <w:noProof/>
      </w:rPr>
      <w:drawing>
        <wp:anchor distT="0" distB="0" distL="114300" distR="114300" simplePos="0" relativeHeight="251657728" behindDoc="0" locked="0" layoutInCell="1" allowOverlap="1" wp14:anchorId="45C13D5C" wp14:editId="215BD0FC">
          <wp:simplePos x="0" y="0"/>
          <wp:positionH relativeFrom="column">
            <wp:posOffset>-651849</wp:posOffset>
          </wp:positionH>
          <wp:positionV relativeFrom="paragraph">
            <wp:posOffset>-344031</wp:posOffset>
          </wp:positionV>
          <wp:extent cx="1666900" cy="688802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PELogo26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6900" cy="6888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3E13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71725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1C8C"/>
    <w:rsid w:val="0010292E"/>
    <w:rsid w:val="0029512E"/>
    <w:rsid w:val="00DB1C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4506AD3-6B1C-654F-84E8-9C1C16A50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0292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0292E"/>
  </w:style>
  <w:style w:type="paragraph" w:styleId="Footer">
    <w:name w:val="footer"/>
    <w:basedOn w:val="Normal"/>
    <w:link w:val="FooterChar"/>
    <w:unhideWhenUsed/>
    <w:rsid w:val="0010292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02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3</Words>
  <Characters>764</Characters>
  <Application>Microsoft Office Word</Application>
  <DocSecurity>0</DocSecurity>
  <Lines>6</Lines>
  <Paragraphs>1</Paragraphs>
  <ScaleCrop>false</ScaleCrop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</dc:title>
  <dc:creator>Kai Fung</dc:creator>
  <cp:keywords/>
  <cp:lastModifiedBy>Kai Fung</cp:lastModifiedBy>
  <cp:revision>2</cp:revision>
  <dcterms:created xsi:type="dcterms:W3CDTF">2023-09-05T23:35:00Z</dcterms:created>
  <dcterms:modified xsi:type="dcterms:W3CDTF">2023-09-05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